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B9441" w14:textId="1A915ADC" w:rsidR="0073722C" w:rsidRPr="003739ED" w:rsidRDefault="0073722C" w:rsidP="0073722C">
      <w:pPr>
        <w:rPr>
          <w:sz w:val="28"/>
          <w:szCs w:val="28"/>
          <w:u w:val="single"/>
        </w:rPr>
      </w:pPr>
      <w:r w:rsidRPr="003739ED">
        <w:rPr>
          <w:sz w:val="28"/>
          <w:szCs w:val="28"/>
          <w:u w:val="single"/>
        </w:rPr>
        <w:t>Preparing for the video interview</w:t>
      </w:r>
    </w:p>
    <w:p w14:paraId="7EF91B88" w14:textId="4914F184" w:rsidR="0073722C" w:rsidRDefault="0073722C" w:rsidP="0073722C">
      <w:r>
        <w:t xml:space="preserve">I appreciate your agreeing to a Skype interview with me on </w:t>
      </w:r>
      <w:r w:rsidR="00C84F3C">
        <w:t xml:space="preserve">your experience with traumatic brain injury recovery. </w:t>
      </w:r>
    </w:p>
    <w:p w14:paraId="5ECB3DA3" w14:textId="32277C9D" w:rsidR="0073722C" w:rsidRDefault="0073722C" w:rsidP="0073722C">
      <w:r>
        <w:t xml:space="preserve">We’ll do the interview through </w:t>
      </w:r>
      <w:r w:rsidRPr="003739ED">
        <w:rPr>
          <w:u w:val="single"/>
        </w:rPr>
        <w:t xml:space="preserve">Skype on your </w:t>
      </w:r>
      <w:r w:rsidR="00C84F3C">
        <w:rPr>
          <w:u w:val="single"/>
        </w:rPr>
        <w:t xml:space="preserve">computer or </w:t>
      </w:r>
      <w:r w:rsidRPr="003739ED">
        <w:rPr>
          <w:u w:val="single"/>
        </w:rPr>
        <w:t>smartphone</w:t>
      </w:r>
      <w:r>
        <w:t xml:space="preserve">.  </w:t>
      </w:r>
    </w:p>
    <w:p w14:paraId="36088A94" w14:textId="77777777" w:rsidR="0073722C" w:rsidRDefault="0073722C" w:rsidP="0073722C">
      <w:r>
        <w:t xml:space="preserve">I’ll record and edit the interview. </w:t>
      </w:r>
      <w:r w:rsidRPr="003739ED">
        <w:rPr>
          <w:u w:val="single"/>
        </w:rPr>
        <w:t>I will not publish the video until you give final approval.</w:t>
      </w:r>
      <w:r>
        <w:t xml:space="preserve">  </w:t>
      </w:r>
    </w:p>
    <w:p w14:paraId="25774838" w14:textId="77777777" w:rsidR="0073722C" w:rsidRDefault="0073722C" w:rsidP="0073722C">
      <w:r>
        <w:t xml:space="preserve">Please see these videos with tips on how to prepare for the interview. </w:t>
      </w:r>
    </w:p>
    <w:p w14:paraId="5559891E" w14:textId="37179383" w:rsidR="0073722C" w:rsidRDefault="00CE03CC" w:rsidP="0073722C">
      <w:hyperlink r:id="rId4" w:history="1">
        <w:r w:rsidR="0073722C" w:rsidRPr="008D60BE">
          <w:rPr>
            <w:rStyle w:val="Hyperlink"/>
          </w:rPr>
          <w:t>https://youtu.be/aevCwBCYWtY</w:t>
        </w:r>
      </w:hyperlink>
    </w:p>
    <w:p w14:paraId="57343620" w14:textId="7E35CE38" w:rsidR="0073722C" w:rsidRDefault="00CE03CC" w:rsidP="0073722C">
      <w:hyperlink r:id="rId5" w:history="1">
        <w:r w:rsidR="0073722C" w:rsidRPr="008D60BE">
          <w:rPr>
            <w:rStyle w:val="Hyperlink"/>
          </w:rPr>
          <w:t>https://www.youtube.com/watch?v=FMex-9FyljU</w:t>
        </w:r>
      </w:hyperlink>
    </w:p>
    <w:p w14:paraId="5E912A80" w14:textId="30CCBFC1" w:rsidR="0073722C" w:rsidRDefault="0073722C" w:rsidP="0073722C">
      <w:r>
        <w:t>We will do a</w:t>
      </w:r>
      <w:r w:rsidR="00C84F3C">
        <w:t>n equipment check</w:t>
      </w:r>
      <w:r>
        <w:t xml:space="preserve"> and a</w:t>
      </w:r>
      <w:r w:rsidR="00C84F3C">
        <w:t xml:space="preserve">20 second </w:t>
      </w:r>
      <w:r>
        <w:t>trial recording before beginning the interview.</w:t>
      </w:r>
    </w:p>
    <w:p w14:paraId="31667431" w14:textId="77777777" w:rsidR="000E495E" w:rsidRDefault="000E495E" w:rsidP="000E495E">
      <w:pPr>
        <w:rPr>
          <w:u w:val="single"/>
        </w:rPr>
      </w:pPr>
      <w:r>
        <w:rPr>
          <w:u w:val="single"/>
        </w:rPr>
        <w:t xml:space="preserve">Tip: Practice saying the answers aloud several times before the interview. </w:t>
      </w:r>
    </w:p>
    <w:p w14:paraId="15CBFDF9" w14:textId="52D926EA" w:rsidR="000E495E" w:rsidRDefault="000E495E" w:rsidP="0073722C"/>
    <w:p w14:paraId="7DF08356" w14:textId="77777777" w:rsidR="0073722C" w:rsidRPr="0073722C" w:rsidRDefault="0073722C" w:rsidP="0073722C">
      <w:pPr>
        <w:rPr>
          <w:u w:val="single"/>
        </w:rPr>
      </w:pPr>
      <w:r w:rsidRPr="0073722C">
        <w:rPr>
          <w:u w:val="single"/>
        </w:rPr>
        <w:t>Key points:</w:t>
      </w:r>
    </w:p>
    <w:p w14:paraId="0EEB7535" w14:textId="6CC1A3C8" w:rsidR="0073722C" w:rsidRDefault="0073722C" w:rsidP="0073722C">
      <w:r w:rsidRPr="003739ED">
        <w:rPr>
          <w:u w:val="single"/>
        </w:rPr>
        <w:t>Install Skype</w:t>
      </w:r>
      <w:r>
        <w:t xml:space="preserve"> on your smartphone</w:t>
      </w:r>
      <w:r w:rsidR="00C84F3C">
        <w:t xml:space="preserve"> or computer</w:t>
      </w:r>
      <w:r>
        <w:t xml:space="preserve"> and create an account</w:t>
      </w:r>
    </w:p>
    <w:p w14:paraId="79FC1923" w14:textId="77777777" w:rsidR="0073722C" w:rsidRDefault="0073722C" w:rsidP="0073722C">
      <w:r w:rsidRPr="003739ED">
        <w:rPr>
          <w:u w:val="single"/>
        </w:rPr>
        <w:t>Do a test Skype call</w:t>
      </w:r>
      <w:r>
        <w:t xml:space="preserve"> or two on your phone with your friends or family. Make sure you can easily make and answer a call. </w:t>
      </w:r>
    </w:p>
    <w:p w14:paraId="4A3CD728" w14:textId="77777777" w:rsidR="0073722C" w:rsidRDefault="0073722C" w:rsidP="0073722C">
      <w:r>
        <w:t xml:space="preserve">Set your phone to </w:t>
      </w:r>
      <w:r w:rsidRPr="003739ED">
        <w:rPr>
          <w:u w:val="single"/>
        </w:rPr>
        <w:t>Airplane Mode</w:t>
      </w:r>
    </w:p>
    <w:p w14:paraId="59E53C4C" w14:textId="77777777" w:rsidR="0073722C" w:rsidRPr="003739ED" w:rsidRDefault="0073722C" w:rsidP="0073722C">
      <w:pPr>
        <w:rPr>
          <w:u w:val="single"/>
        </w:rPr>
      </w:pPr>
      <w:r>
        <w:t xml:space="preserve">Make sure the phone </w:t>
      </w:r>
      <w:r w:rsidRPr="003739ED">
        <w:rPr>
          <w:u w:val="single"/>
        </w:rPr>
        <w:t xml:space="preserve">is fully charged. </w:t>
      </w:r>
    </w:p>
    <w:p w14:paraId="21A9F94E" w14:textId="050CFCC5" w:rsidR="0073722C" w:rsidRDefault="0073722C" w:rsidP="0073722C">
      <w:r>
        <w:t xml:space="preserve">Position the phone </w:t>
      </w:r>
      <w:r w:rsidRPr="00C84F3C">
        <w:rPr>
          <w:u w:val="single"/>
        </w:rPr>
        <w:t>horizontally on a tripod</w:t>
      </w:r>
      <w:r>
        <w:t xml:space="preserve"> (or make-shift tripod).</w:t>
      </w:r>
    </w:p>
    <w:p w14:paraId="47EEA819" w14:textId="77777777" w:rsidR="0073722C" w:rsidRDefault="0073722C" w:rsidP="0073722C">
      <w:r>
        <w:t xml:space="preserve">Pick a </w:t>
      </w:r>
      <w:r w:rsidRPr="003739ED">
        <w:rPr>
          <w:u w:val="single"/>
        </w:rPr>
        <w:t>quiet room.</w:t>
      </w:r>
      <w:r>
        <w:t xml:space="preserve"> (Place pets in away from this room.)</w:t>
      </w:r>
    </w:p>
    <w:p w14:paraId="35E39C4A" w14:textId="294F0CA6" w:rsidR="0073722C" w:rsidRDefault="0073722C" w:rsidP="0073722C">
      <w:r>
        <w:t xml:space="preserve">Put a good </w:t>
      </w:r>
      <w:r w:rsidRPr="003739ED">
        <w:rPr>
          <w:u w:val="single"/>
        </w:rPr>
        <w:t>light source directly in front of you</w:t>
      </w:r>
      <w:r>
        <w:t xml:space="preserve"> - Not behind you.  Sunlight or lamp. </w:t>
      </w:r>
    </w:p>
    <w:p w14:paraId="77EFA3E9" w14:textId="77777777" w:rsidR="0073722C" w:rsidRDefault="0073722C" w:rsidP="0073722C">
      <w:r>
        <w:t xml:space="preserve">Audio: </w:t>
      </w:r>
      <w:r w:rsidRPr="003739ED">
        <w:rPr>
          <w:u w:val="single"/>
        </w:rPr>
        <w:t>Use wired headphones</w:t>
      </w:r>
      <w:r>
        <w:t xml:space="preserve"> that have a built-in microphone. Or, if you have one, an external microphone. </w:t>
      </w:r>
    </w:p>
    <w:p w14:paraId="4D19E4C8" w14:textId="77777777" w:rsidR="0073722C" w:rsidRDefault="0073722C" w:rsidP="0073722C">
      <w:r>
        <w:t xml:space="preserve">Practice getting comfortable </w:t>
      </w:r>
      <w:r w:rsidRPr="003739ED">
        <w:rPr>
          <w:u w:val="single"/>
        </w:rPr>
        <w:t>looking at the camera</w:t>
      </w:r>
      <w:r>
        <w:t xml:space="preserve"> for long periods of time. During the video call, you will </w:t>
      </w:r>
      <w:r w:rsidRPr="00CE03CC">
        <w:rPr>
          <w:u w:val="single"/>
        </w:rPr>
        <w:t>look at the camera, not at the other person</w:t>
      </w:r>
      <w:r>
        <w:t xml:space="preserve">. </w:t>
      </w:r>
    </w:p>
    <w:p w14:paraId="177F47F1" w14:textId="77777777" w:rsidR="0073722C" w:rsidRPr="0073722C" w:rsidRDefault="0073722C" w:rsidP="0073722C">
      <w:pPr>
        <w:rPr>
          <w:u w:val="single"/>
        </w:rPr>
      </w:pPr>
      <w:r w:rsidRPr="0073722C">
        <w:rPr>
          <w:u w:val="single"/>
        </w:rPr>
        <w:t xml:space="preserve">Please keep in mind: </w:t>
      </w:r>
    </w:p>
    <w:p w14:paraId="1EB943C0" w14:textId="77777777" w:rsidR="0073722C" w:rsidRDefault="0073722C" w:rsidP="0073722C">
      <w:r>
        <w:t xml:space="preserve">The audience will be the lay public. </w:t>
      </w:r>
    </w:p>
    <w:p w14:paraId="079569E1" w14:textId="76C74A83" w:rsidR="0073722C" w:rsidRDefault="0073722C" w:rsidP="0073722C">
      <w:r w:rsidRPr="003739ED">
        <w:rPr>
          <w:u w:val="single"/>
        </w:rPr>
        <w:t xml:space="preserve">The goal is </w:t>
      </w:r>
      <w:r w:rsidR="00CE03CC">
        <w:rPr>
          <w:u w:val="single"/>
        </w:rPr>
        <w:t xml:space="preserve">public education. </w:t>
      </w:r>
      <w:r>
        <w:t xml:space="preserve"> </w:t>
      </w:r>
    </w:p>
    <w:p w14:paraId="68777CA6" w14:textId="0A2317A1" w:rsidR="0073722C" w:rsidRDefault="0073722C" w:rsidP="0073722C">
      <w:r>
        <w:t>I</w:t>
      </w:r>
      <w:r w:rsidR="00CE03CC">
        <w:t xml:space="preserve">’d like </w:t>
      </w:r>
      <w:r>
        <w:t xml:space="preserve">to have </w:t>
      </w:r>
      <w:proofErr w:type="gramStart"/>
      <w:r>
        <w:t xml:space="preserve">a </w:t>
      </w:r>
      <w:r w:rsidR="00CE03CC">
        <w:t>an</w:t>
      </w:r>
      <w:proofErr w:type="gramEnd"/>
      <w:r w:rsidR="00CE03CC">
        <w:t xml:space="preserve"> informal, </w:t>
      </w:r>
      <w:r w:rsidRPr="003739ED">
        <w:rPr>
          <w:u w:val="single"/>
        </w:rPr>
        <w:t>casual conversation</w:t>
      </w:r>
      <w:r>
        <w:t xml:space="preserve"> about practical matters, not an academic discourse</w:t>
      </w:r>
      <w:r w:rsidR="00CE03CC">
        <w:t xml:space="preserve">. </w:t>
      </w:r>
      <w:r>
        <w:t xml:space="preserve"> </w:t>
      </w:r>
    </w:p>
    <w:p w14:paraId="73EC5F16" w14:textId="6DFAB484" w:rsidR="00CE03CC" w:rsidRDefault="00CE03CC" w:rsidP="0073722C">
      <w:r>
        <w:t xml:space="preserve">If you have any questions about how to prepare, please contact me: </w:t>
      </w:r>
      <w:hyperlink r:id="rId6" w:history="1">
        <w:r w:rsidRPr="003926FD">
          <w:rPr>
            <w:rStyle w:val="Hyperlink"/>
          </w:rPr>
          <w:t>dgardner@ucsd.edu</w:t>
        </w:r>
      </w:hyperlink>
      <w:r>
        <w:t xml:space="preserve">. </w:t>
      </w:r>
      <w:bookmarkStart w:id="0" w:name="_GoBack"/>
      <w:bookmarkEnd w:id="0"/>
    </w:p>
    <w:p w14:paraId="1FD7A504" w14:textId="27BCF372" w:rsidR="003739ED" w:rsidRDefault="0073722C" w:rsidP="0073722C">
      <w:r w:rsidRPr="003739ED">
        <w:rPr>
          <w:u w:val="single"/>
        </w:rPr>
        <w:t>Thanks</w:t>
      </w:r>
      <w:r>
        <w:t xml:space="preserve"> again for agreeing to do the interview!</w:t>
      </w:r>
    </w:p>
    <w:p w14:paraId="16D4148A" w14:textId="6124A77B" w:rsidR="00CE03CC" w:rsidRDefault="00CE03CC" w:rsidP="0073722C"/>
    <w:p w14:paraId="563A001C" w14:textId="77777777" w:rsidR="00CE03CC" w:rsidRDefault="00CE03CC" w:rsidP="0073722C"/>
    <w:p w14:paraId="0F14F8F9" w14:textId="490EFD3F" w:rsidR="003739ED" w:rsidRDefault="003739ED" w:rsidP="0073722C">
      <w:r>
        <w:lastRenderedPageBreak/>
        <w:t>(12/1/18)</w:t>
      </w:r>
    </w:p>
    <w:sectPr w:rsidR="003739ED" w:rsidSect="003739ED">
      <w:pgSz w:w="12240" w:h="15840"/>
      <w:pgMar w:top="14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0MDE0NDcxNbC0NLFQ0lEKTi0uzszPAykwqgUADt/NmiwAAAA="/>
  </w:docVars>
  <w:rsids>
    <w:rsidRoot w:val="00162698"/>
    <w:rsid w:val="00060475"/>
    <w:rsid w:val="000E495E"/>
    <w:rsid w:val="00162698"/>
    <w:rsid w:val="003739ED"/>
    <w:rsid w:val="0073722C"/>
    <w:rsid w:val="007D1426"/>
    <w:rsid w:val="00C84F3C"/>
    <w:rsid w:val="00CE0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08E96"/>
  <w15:chartTrackingRefBased/>
  <w15:docId w15:val="{8224FF1D-5343-4DC2-9109-43AB823A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72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1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gardner@ucsd.edu" TargetMode="External"/><Relationship Id="rId5" Type="http://schemas.openxmlformats.org/officeDocument/2006/relationships/hyperlink" Target="https://www.youtube.com/watch?v=FMex-9FyljU" TargetMode="External"/><Relationship Id="rId4" Type="http://schemas.openxmlformats.org/officeDocument/2006/relationships/hyperlink" Target="https://youtu.be/aevCwBCYW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78</Words>
  <Characters>1588</Characters>
  <Application>Microsoft Office Word</Application>
  <DocSecurity>0</DocSecurity>
  <Lines>13</Lines>
  <Paragraphs>3</Paragraphs>
  <ScaleCrop>false</ScaleCrop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ardner</dc:creator>
  <cp:keywords/>
  <dc:description/>
  <cp:lastModifiedBy>Dan Gardner</cp:lastModifiedBy>
  <cp:revision>6</cp:revision>
  <dcterms:created xsi:type="dcterms:W3CDTF">2018-12-02T00:28:00Z</dcterms:created>
  <dcterms:modified xsi:type="dcterms:W3CDTF">2018-12-21T23:50:00Z</dcterms:modified>
</cp:coreProperties>
</file>